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Italy</w:t>
      </w:r>
      <w:r>
        <w:t xml:space="preserve"> </w:t>
      </w:r>
      <w:r>
        <w:t xml:space="preserve">Naples</w:t>
      </w:r>
    </w:p>
    <w:bookmarkStart w:id="22" w:name="internship-application-letter"/>
    <w:p>
      <w:pPr>
        <w:pStyle w:val="Heading1"/>
      </w:pPr>
      <w:r>
        <w:t xml:space="preserve">INTERNSHIP APPLICATION LETTER</w:t>
      </w:r>
    </w:p>
    <w:bookmarkStart w:id="21" w:name="Xe9393b512466a13fb38c7ef5d4611012616f277"/>
    <w:p>
      <w:pPr>
        <w:pStyle w:val="Heading2"/>
      </w:pPr>
      <w:r>
        <w:t xml:space="preserve">FOR THE METEOROLOGIST INTERNSHIP POSITION</w:t>
      </w:r>
    </w:p>
    <w:bookmarkStart w:id="20" w:name="X6f80f46f575b143af2acc7bf131b9c5149db174"/>
    <w:p>
      <w:pPr>
        <w:pStyle w:val="Heading3"/>
      </w:pPr>
      <w:r>
        <w:t xml:space="preserve">AT THE CENTRE FOR ATMOSPHERIC SCIENCES, NAPLES, ITALY</w:t>
      </w:r>
    </w:p>
    <w:p>
      <w:pPr>
        <w:pStyle w:val="FirstParagraph"/>
      </w:pPr>
      <w:r>
        <w:t xml:space="preserve">Date: October 26, 2023</w:t>
      </w:r>
    </w:p>
    <w:p>
      <w:pPr>
        <w:pStyle w:val="BodyText"/>
      </w:pPr>
      <w:r>
        <w:t xml:space="preserve">Hiring Committee</w:t>
      </w:r>
    </w:p>
    <w:p>
      <w:pPr>
        <w:pStyle w:val="BodyText"/>
      </w:pPr>
      <w:r>
        <w:t xml:space="preserve">Centre for Atmospheric Sciences (C.S.A.)</w:t>
      </w:r>
    </w:p>
    <w:p>
      <w:pPr>
        <w:pStyle w:val="BodyText"/>
      </w:pPr>
      <w:r>
        <w:t xml:space="preserve">Naples, Italy</w:t>
      </w:r>
    </w:p>
    <w:p>
      <w:pPr>
        <w:pStyle w:val="BodyText"/>
      </w:pPr>
      <w:r>
        <w:br/>
      </w:r>
    </w:p>
    <w:p>
      <w:pPr>
        <w:pStyle w:val="BodyText"/>
      </w:pPr>
      <w:r>
        <w:t xml:space="preserve">Dear Hiring Committee,</w:t>
      </w:r>
    </w:p>
    <w:p>
      <w:pPr>
        <w:pStyle w:val="BodyText"/>
      </w:pPr>
      <w:r>
        <w:t xml:space="preserve">It is with profound enthusiasm and a deeply rooted academic passion for atmospheric sciences that I submit my application for the Meteorologist Internship position at the Centre for Atmospheric Sciences in Naples, Italy. As a final-year undergraduate student specializing in Meteorology at the University of Bologna, I have meticulously prepared myself to contribute meaningfully to your institution’s vital research on Mediterranean climate dynamics—a field where Naples’ unique geographical and climatic context offers unparalleled opportunities for innovation and discovery.</w:t>
      </w:r>
    </w:p>
    <w:p>
      <w:pPr>
        <w:pStyle w:val="BodyText"/>
      </w:pPr>
      <w:r>
        <w:t xml:space="preserve">My academic journey has been deliberately aligned with the challenges facing coastal urban centers like Naples, a city uniquely positioned at the crossroads of complex atmospheric phenomena. Having completed advanced coursework in synoptic meteorology, numerical weather prediction (using WRF and ARW models), and remote sensing applications, I developed a specialized focus on microclimatic analysis—particularly relevant to Naples’ topography shaped by the Bay of Naples, Mount Vesuvius, and the Tyrrhenian Sea. During my research project under Professor Elena Moretti (a noted expert in Mediterranean climate systems), I analyzed 10 years of satellite data to model urban heat island effects in dense coastal cities. This work directly connects to your Centre’s current initiatives on climate resilience for Southern Italian metropolises, where rising temperatures and intense precipitation events threaten both infrastructure and public health.</w:t>
      </w:r>
    </w:p>
    <w:p>
      <w:pPr>
        <w:pStyle w:val="BodyText"/>
      </w:pPr>
      <w:r>
        <w:t xml:space="preserve">What compels me to seek this internship in Naples specifically is the city’s role as a living laboratory for meteorological study. Unlike generic weather patterns, Naples’ climate is sculpted by orographic influences (the Apennines and Vesuvius), maritime moderation from the Tyrrhenian Sea, and anthropogenic factors within one of Europe’s most densely populated urban zones. I have studied your Centre’s publications on the "Naples Coastal Convective System" (NCCS) and am eager to support field campaigns monitoring sea-breeze interactions that frequently trigger sudden downpours in the historic city center. My proficiency with Python for data analysis, GIS mapping (ArcGIS), and experience using weather radar datasets from the Italian Civil Protection Agency aligns precisely with your operational needs. I have also completed a three-month technical training at the European Centre for Medium-Range Weather Forecasts (ECMWF) in Reading, UK, where I gained exposure to high-resolution ensemble forecasting techniques applicable to Italy’s complex terrain.</w:t>
      </w:r>
    </w:p>
    <w:p>
      <w:pPr>
        <w:pStyle w:val="BodyText"/>
      </w:pPr>
      <w:r>
        <w:t xml:space="preserve">I understand that this Internship Application Letter must reflect more than technical competence—it must demonstrate cultural and contextual awareness. In Naples, meteorology transcends academic interest; it is a matter of civic urgency. The 2023 heatwave that impacted the Campania region, coupled with increased frequency of intense Mediterranean storms (such as the October 2018 "Crisis" event), underscores the critical need for localized atmospheric modeling. I have volunteered with local environmental NGOs like "Napoli Verde," assisting in community workshops on climate adaptation strategies—experience that taught me to communicate complex meteorological concepts to diverse audiences, a skill essential for your outreach programs. This commitment to community engagement mirrors the Centre’s mission of translating scientific research into actionable public benefits.</w:t>
      </w:r>
    </w:p>
    <w:p>
      <w:pPr>
        <w:pStyle w:val="BodyText"/>
      </w:pPr>
      <w:r>
        <w:t xml:space="preserve">My academic record reflects consistent excellence (3.8/4.0 GPA in Meteorology), including a thesis titled "Temporal Variability of Rainfall Intensity in the Campania Region Using Satellite and Ground Observations," which employed machine learning algorithms to predict localized flash-flood risks—a methodology directly transferable to Naples’ flood-prone zones like the historic district of Spaccanapoli. I am fluent in English (C1) and Italian (B2, with ongoing study), enabling seamless collaboration with your team while respecting regional linguistic nuances. Crucially, I fully understand that this internship is not merely an academic requirement but a professional stepping stone within Italy’s scientific ecosystem. I am prepared to comply with all Italian regulations for international interns, including securing the necessary residence and work permits well in advance.</w:t>
      </w:r>
    </w:p>
    <w:p>
      <w:pPr>
        <w:pStyle w:val="BodyText"/>
      </w:pPr>
      <w:r>
        <w:t xml:space="preserve">The opportunity to contribute to the Centre for Atmospheric Sciences’ work on projects like "Mediterranean Climate Change Impacts Assessment" (MCCIA) is deeply motivating. I am particularly drawn to your use of drone-based atmospheric sampling over Mount Vesuvius, and I have honed skills in UAV operations during my university’s aviation research group. In Naples, where the volcano’s activity directly influences regional air quality and weather patterns, such hands-on experience would allow me to immediately add value. Moreover, Naples’ status as a hub for EU-funded climate projects (e.g., Horizon Europe) offers an exceptional environment for learning interdisciplinary collaboration—a cornerstone of modern meteorology.</w:t>
      </w:r>
    </w:p>
    <w:p>
      <w:pPr>
        <w:pStyle w:val="BodyText"/>
      </w:pPr>
      <w:r>
        <w:t xml:space="preserve">I am confident that my technical skills, academic focus on Mediterranean meteorology, and genuine commitment to Naples’ environmental challenges position me as an ideal candidate. I am eager to learn from your team’s expertise while contributing fresh perspectives developed through international exposure. The Centre’s dedication to advancing meteorological science for Italy’s citizens resonates deeply with my professional ethos.</w:t>
      </w:r>
    </w:p>
    <w:p>
      <w:pPr>
        <w:pStyle w:val="BodyText"/>
      </w:pPr>
      <w:r>
        <w:t xml:space="preserve">Thank you for considering my application. I have attached my CV, academic transcripts, and a letter of recommendation from Professor Moretti (Director of the University of Bologna’s Meteorology Lab) for your review. I welcome the opportunity to discuss how my background aligns with your research goals in an interview at your earliest convenience. Naples’ weather is as dynamic as its culture—I am ready to immerse myself in this vibrant scientific community and learn from its greatest meteorological minds.</w:t>
      </w:r>
    </w:p>
    <w:p>
      <w:pPr>
        <w:pStyle w:val="BodyText"/>
      </w:pPr>
      <w:r>
        <w:t xml:space="preserve">Sincerely,</w:t>
      </w:r>
      <w:r>
        <w:br/>
      </w:r>
      <w:r>
        <w:rPr>
          <w:bCs/>
          <w:b/>
        </w:rPr>
        <w:t xml:space="preserve">Luca Rossi</w:t>
      </w:r>
      <w:r>
        <w:br/>
      </w:r>
      <w:r>
        <w:t xml:space="preserve">Meteorology Student, University of Bologna</w:t>
      </w:r>
      <w:r>
        <w:br/>
      </w:r>
      <w:r>
        <w:t xml:space="preserve">Email: luca.rossi@unibo.it | Phone: +39 348 123 4567</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 Italy Naples</dc:title>
  <dc:creator/>
  <dc:language>en</dc:language>
  <cp:keywords/>
  <dcterms:created xsi:type="dcterms:W3CDTF">2026-07-20T01:34:09Z</dcterms:created>
  <dcterms:modified xsi:type="dcterms:W3CDTF">2026-07-20T01:34:09Z</dcterms:modified>
</cp:coreProperties>
</file>

<file path=docProps/custom.xml><?xml version="1.0" encoding="utf-8"?>
<Properties xmlns="http://schemas.openxmlformats.org/officeDocument/2006/custom-properties" xmlns:vt="http://schemas.openxmlformats.org/officeDocument/2006/docPropsVTypes"/>
</file>